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UX/UI Designer position at your esteemed organization in Amsterdam, Netherlands. As a passionate and detail-oriented design professional with a deep understanding of user-centered principles, I am eager to contribute my skills and creativity to a dynamic team that values innovation and excellence. The opportunity to work in the vibrant tech landscape of Amsterdam, known for its cutting-edge design culture and forward-thinking companies, aligns perfectly with my career aspirations as a UX/UI Designer.</w:t>
      </w:r>
    </w:p>
    <w:p>
      <w:pPr>
        <w:pStyle w:val="BodyText"/>
      </w:pPr>
      <w:r>
        <w:t xml:space="preserve">With [X years] of experience in creating intuitive digital experiences, I have honed my expertise in both user research and interface design. My work has consistently focused on bridging the gap between user needs and business goals through strategic, aesthetically pleasing solutions. Whether it’s designing a mobile app for a startup or revamping the user journey for an established brand, I approach every project with a focus on usability, accessibility, and emotional engagement. My portfolio showcases projects that have improved user satisfaction scores by up to 40% and reduced bounce rates by over 25%, demonstrating my ability to deliver measurable results.</w:t>
      </w:r>
    </w:p>
    <w:p>
      <w:pPr>
        <w:pStyle w:val="BodyText"/>
      </w:pPr>
      <w:r>
        <w:t xml:space="preserve">As a UX/UI Designer in the Netherlands Amsterdam, I understand the importance of cultural sensitivity and adaptability in design. The Netherlands is home to a diverse population, and its digital ecosystem thrives on innovation. Amsterdam’s reputation as a hub for tech startups, creative agencies, and global corporations has fostered an environment where design thinking is not just valued but essential. My work in this context would involve collaborating with cross-functional teams, including product managers, developers, and stakeholders to ensure that every design decision aligns with the brand’s vision and user expectations. I have experience working in Agile and Scrum environments, where iterative feedback loops and rapid prototyping are key to success.</w:t>
      </w:r>
    </w:p>
    <w:p>
      <w:pPr>
        <w:pStyle w:val="BodyText"/>
      </w:pPr>
      <w:r>
        <w:t xml:space="preserve">What sets me apart as a UX/UI Designer is my ability to blend technical precision with creative storytelling. I am proficient in tools such as Figma, Sketch, Adobe XD, and InVision, which allow me to create high-fidelity prototypes and interactive wireframes. My background in user research includes conducting interviews, usability testing, and analyzing data to uncover insights that inform design decisions. For example, while working on a SaaS platform for a European client in Amsterdam, I led a redesign of the onboarding process that increased user retention by 30% through simplified navigation and personalized guidance. This project not only highlighted my technical skills but also my commitment to understanding the human element behind every interaction.</w:t>
      </w:r>
    </w:p>
    <w:p>
      <w:pPr>
        <w:pStyle w:val="BodyText"/>
      </w:pPr>
      <w:r>
        <w:t xml:space="preserve">Amsterdam’s unique blend of tradition and modernity has always inspired me as a designer. The city’s emphasis on sustainability, inclusivity, and community-driven initiatives resonates deeply with my values. As a UX/UI Designer in this environment, I aim to create solutions that not only solve problems but also contribute to a more equitable and accessible digital world. I am particularly drawn to your company’s mission of [insert specific detail about the company’s mission or projects], as it aligns with my belief that design has the power to drive positive change. Whether it’s designing for accessibility in public services or crafting user experiences that reflect Dutch cultural nuances, I am excited about the opportunity to contribute meaningfully.</w:t>
      </w:r>
    </w:p>
    <w:p>
      <w:pPr>
        <w:pStyle w:val="BodyText"/>
      </w:pPr>
      <w:r>
        <w:t xml:space="preserve">My academic background in [insert relevant degree, e.g., "Interaction Design" or "Human-Computer Interaction"] has provided a strong foundation in design theory, psychology, and technology. However, it is my hands-on experience that has truly shaped my approach. I have worked with clients across industries, including healthcare, fintech, and e-commerce, each presenting unique challenges that have sharpened my problem-solving abilities. In the Netherlands Amsterdam context, I am particularly interested in exploring how design can address local issues such as urban mobility or digital inclusion. I believe that the future of UX/UI design lies in its ability to adapt to societal needs while leveraging emerging technologies like AI and AR.</w:t>
      </w:r>
    </w:p>
    <w:p>
      <w:pPr>
        <w:pStyle w:val="BodyText"/>
      </w:pPr>
      <w:r>
        <w:t xml:space="preserve">What excites me most about this opportunity is the chance to work within a team that shares my passion for innovation and excellence. I am confident that my skills, combined with my deep understanding of the Netherlands Amsterdam design ecosystem, would allow me to make an immediate impact. I am also committed to continuous learning and staying updated with industry trends, such as the rise of dark mode interfaces or voice user interfaces (VUIs), which are increasingly relevant in today’s digital landscape.</w:t>
      </w:r>
    </w:p>
    <w:p>
      <w:pPr>
        <w:pStyle w:val="BodyText"/>
      </w:pPr>
      <w:r>
        <w:t xml:space="preserve">In conclusion, I am eager to bring my expertise as a UX/UI Designer to your organization and contribute to the creation of exceptional user experiences that reflect the spirit of Amsterdam. I would welcome the opportunity to discuss how my background and vision align with your goals. Thank you for considering my application, and I look forward to the possibility of contributing to your team’s success.</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dc:language>en</dc:language>
  <cp:keywords/>
  <dcterms:created xsi:type="dcterms:W3CDTF">2026-07-24T05:54:58Z</dcterms:created>
  <dcterms:modified xsi:type="dcterms:W3CDTF">2026-07-24T05:54:58Z</dcterms:modified>
</cp:coreProperties>
</file>

<file path=docProps/custom.xml><?xml version="1.0" encoding="utf-8"?>
<Properties xmlns="http://schemas.openxmlformats.org/officeDocument/2006/custom-properties" xmlns:vt="http://schemas.openxmlformats.org/officeDocument/2006/docPropsVTypes"/>
</file>